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1" w:name="Xd6155cd190bcc0ddf75d6fdf123aa2265f144ad"/>
    <w:p>
      <w:pPr>
        <w:pStyle w:val="Heading1"/>
      </w:pPr>
      <w:r>
        <w:t xml:space="preserve">Internship Application Letter for Marketing Manager Internship Position</w:t>
      </w:r>
    </w:p>
    <w:p>
      <w:pPr>
        <w:pStyle w:val="FirstParagraph"/>
      </w:pPr>
      <w:r>
        <w:t xml:space="preserve">[Your Full Name]</w:t>
      </w:r>
      <w:r>
        <w:br/>
      </w:r>
      <w:r>
        <w:t xml:space="preserve">[Your Address]</w:t>
      </w:r>
      <w:r>
        <w:br/>
      </w:r>
      <w:r>
        <w:t xml:space="preserve">Dar es Salaam, Tanzani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Dar es Salaam, Tanzania</w:t>
      </w:r>
    </w:p>
    <w:bookmarkStart w:id="20" w:name="X9c3164c7e242396eb95bbcaefb711618dc6a506"/>
    <w:p>
      <w:pPr>
        <w:pStyle w:val="Heading2"/>
      </w:pPr>
      <w:r>
        <w:t xml:space="preserve">Subject: Application for Marketing Manager Internship Position in Tanzania Dar es Salaam</w:t>
      </w:r>
    </w:p>
    <w:p>
      <w:pPr>
        <w:pStyle w:val="FirstParagraph"/>
      </w:pPr>
      <w:r>
        <w:t xml:space="preserve">To the Esteemed Hiring Team at [Company Name],</w:t>
      </w:r>
    </w:p>
    <w:p>
      <w:pPr>
        <w:pStyle w:val="BodyText"/>
      </w:pPr>
      <w:r>
        <w:t xml:space="preserve">It is with immense enthusiasm and profound respect for Tanzania's vibrant business landscape that I submit my application for the Marketing Manager Internship position within your esteemed organization. As a passionate marketing student deeply invested in the growth trajectory of Dar es Salaam's dynamic economy, I am eager to contribute my academic rigor, cultural insights, and innovative thinking to support your team's objectives while immersing myself in Tanzania's premier urban marketing ecosystem.</w:t>
      </w:r>
    </w:p>
    <w:p>
      <w:pPr>
        <w:pStyle w:val="BodyText"/>
      </w:pPr>
      <w:r>
        <w:t xml:space="preserve">Growing up amidst the energetic buzz of Dar es Salaam – from the bustling markets of Mwenge to the tech-forward corridors of Kigamboni – has instilled in me a visceral understanding of how effective marketing drives consumer behavior across diverse Tanzanian demographics. My academic journey at [Your University Name] in Dar es Salaam has equipped me with a robust theoretical foundation complemented by practical exposure to East African market dynamics. Courses such as</w:t>
      </w:r>
      <w:r>
        <w:t xml:space="preserve"> </w:t>
      </w:r>
      <w:r>
        <w:rPr>
          <w:iCs/>
          <w:i/>
        </w:rPr>
        <w:t xml:space="preserve">Consumer Behavior in Emerging Markets</w:t>
      </w:r>
      <w:r>
        <w:t xml:space="preserve">,</w:t>
      </w:r>
      <w:r>
        <w:t xml:space="preserve"> </w:t>
      </w:r>
      <w:r>
        <w:rPr>
          <w:iCs/>
          <w:i/>
        </w:rPr>
        <w:t xml:space="preserve">Digital Marketing Strategies for Africa</w:t>
      </w:r>
      <w:r>
        <w:t xml:space="preserve">, and</w:t>
      </w:r>
      <w:r>
        <w:t xml:space="preserve"> </w:t>
      </w:r>
      <w:r>
        <w:rPr>
          <w:iCs/>
          <w:i/>
        </w:rPr>
        <w:t xml:space="preserve">Cultural Dimensions of Branding</w:t>
      </w:r>
      <w:r>
        <w:t xml:space="preserve"> </w:t>
      </w:r>
      <w:r>
        <w:t xml:space="preserve">have provided critical frameworks I now seek to apply directly within Tanzania Dar es Salaam's unique context. For instance, my recent capstone project analyzed mobile marketing efficacy for local SMEs in Temeke District, demonstrating how M-Pesa integration boosted customer acquisition by 37% – a finding highly relevant to your digital strategy initiatives.</w:t>
      </w:r>
    </w:p>
    <w:p>
      <w:pPr>
        <w:pStyle w:val="BodyText"/>
      </w:pPr>
      <w:r>
        <w:t xml:space="preserve">What truly distinguishes my approach is my deep-rooted understanding of Dar es Salaam's socio-cultural fabric. I've actively participated in community-driven marketing campaigns across Tanzania, including collaborating with Ujima Group to develop Swahili-language social media content for a local agri-business initiative targeting rural-urban migrants. This experience taught me that successful marketing in Tanzania Dar es Salaam requires more than translation – it demands cultural resonance. I understand that effective campaigns must navigate the interplay of 120+ ethnic groups, varying literacy rates, and the pervasive influence of mobile technology (with over 95% of Tanzanians using mobile internet). My internship under [Previous Organization/University Project] involved conducting ethnographic research in Jangwani neighborhood, observing how family-oriented messaging resonated more strongly than individual-focused campaigns during festive seasons – knowledge directly transferable to your consumer engagement strategies.</w:t>
      </w:r>
    </w:p>
    <w:p>
      <w:pPr>
        <w:pStyle w:val="BodyText"/>
      </w:pPr>
      <w:r>
        <w:t xml:space="preserve">I recognize that the Marketing Manager role in Tanzania Dar es Salaam demands a blend of global best practices and hyper-local adaptation. I've closely followed [Company Name]'s innovative work in the Tanzanian market, particularly your recent "Sustainable Dar es Salaam" campaign featuring local artists on social media – a brilliant example of leveraging cultural authenticity while addressing national priorities like environmental sustainability. My technical toolkit includes proficiency in Google Analytics, Meta Business Suite, Canva for design (with Swahili content creation experience), and basic data visualization. Crucially, I've honed my ability to work within Tanzania's regulatory environment through coursework on the Advertising Standards Council of Tanzania guidelines and local consumer protection laws – ensuring all marketing initiatives remain compliant while impactful.</w:t>
      </w:r>
    </w:p>
    <w:p>
      <w:pPr>
        <w:pStyle w:val="BodyText"/>
      </w:pPr>
      <w:r>
        <w:t xml:space="preserve">What excites me most about this internship is the opportunity to learn from [Company Name]'s seasoned marketing leadership in Dar es Salaam. I am particularly eager to contribute to your team's work on [mention specific project, campaign, or initiative if known – e.g., "launching youth-focused digital products" or "expanding regional market penetration"]. Having observed how companies like Vodacom and Tigo navigate Tanzania's multi-channel consumer journey, I understand the critical importance of integrated marketing – blending traditional media (like radio advertising in Swahili) with digital strategies to reach both urban centers and emerging markets across Tanzania. My internship would focus on supporting these efforts through meticulous campaign analysis, competitor benchmarking specific to Dar es Salaam's retail landscape, and creating culturally nuanced content that respects Tanzanian traditions while driving engagement.</w:t>
      </w:r>
    </w:p>
    <w:p>
      <w:pPr>
        <w:pStyle w:val="BodyText"/>
      </w:pPr>
      <w:r>
        <w:t xml:space="preserve">My commitment to Tanzania's development extends beyond academics. I actively volunteer with "Tanzania Youth in Marketing" – a local NGO mentoring secondary school students in digital literacy and basic marketing concepts across Dar es Salaam schools. This work reinforced my belief that marketing is not merely about sales, but about empowering communities through informed communication. As your Marketing Manager Intern, I would bring this same dedication to fostering meaningful consumer connections while learning the intricacies of professional marketing management within Tanzania's evolving economic environment.</w:t>
      </w:r>
    </w:p>
    <w:p>
      <w:pPr>
        <w:pStyle w:val="BodyText"/>
      </w:pPr>
      <w:r>
        <w:t xml:space="preserve">I am fully prepared to commit to this internship in Dar es Salaam with the flexibility required for on-the-ground market engagement. I understand that success here demands presence – attending local trade fairs at Mwenge, participating in community consultations, and adapting strategies based on real-time consumer feedback from Tanzania's streets. My Tanzanian identity isn't just my nationality; it's the lens through which I view every marketing challenge. I've already begun studying your company's historical campaigns to identify opportunities where my fresh perspective could add value while respecting your established brand voice.</w:t>
      </w:r>
    </w:p>
    <w:p>
      <w:pPr>
        <w:pStyle w:val="BodyText"/>
      </w:pPr>
      <w:r>
        <w:t xml:space="preserve">I am confident that my cultural fluency, academic preparation tailored to Tanzania Dar es Salaam's market realities, and eagerness to learn under your expert guidance make me an ideal candidate for this Marketing Manager Internship. I would welcome the opportunity to discuss how my skills in analyzing local consumer behavior, creating resonant content for Tanzanian audiences, and navigating our unique digital landscape can support [Company Name]'s objectives. Thank you for considering my application as part of your commitment to developing marketing talent within Tanzania Dar es Salaam.</w:t>
      </w:r>
    </w:p>
    <w:p>
      <w:pPr>
        <w:pStyle w:val="BodyText"/>
      </w:pPr>
      <w:r>
        <w:t xml:space="preserve">With sincere appreciation for the opportunity to contribute to Tanzania's marketing excellence,</w:t>
      </w:r>
    </w:p>
    <w:p>
      <w:pPr>
        <w:pStyle w:val="BodyText"/>
      </w:pPr>
      <w:r>
        <w:t xml:space="preserve">[Your Full Name]</w:t>
      </w:r>
      <w:r>
        <w:br/>
      </w:r>
      <w:r>
        <w:t xml:space="preserve">[Your University and Program]</w:t>
      </w:r>
      <w:r>
        <w:br/>
      </w:r>
      <w:r>
        <w:t xml:space="preserve">Dar es Salaam, Tanzan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5-12-08T16:22:47Z</dcterms:created>
  <dcterms:modified xsi:type="dcterms:W3CDTF">2025-12-08T16:22:47Z</dcterms:modified>
</cp:coreProperties>
</file>

<file path=docProps/custom.xml><?xml version="1.0" encoding="utf-8"?>
<Properties xmlns="http://schemas.openxmlformats.org/officeDocument/2006/custom-properties" xmlns:vt="http://schemas.openxmlformats.org/officeDocument/2006/docPropsVTypes"/>
</file>